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952500</wp:posOffset>
                </wp:positionV>
                <wp:extent cx="5943600" cy="73152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:rsidR="004C7D9D" w:rsidRPr="00FC611B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E053BB" w:rsidRPr="00E053BB" w:rsidRDefault="00E053BB" w:rsidP="00E053B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bookmarkStart w:id="0" w:name="_GoBack"/>
                            <w:r w:rsidRPr="00E053BB">
                              <w:rPr>
                                <w:rFonts w:asciiTheme="minorHAnsi" w:hAnsiTheme="minorHAnsi" w:cstheme="minorHAnsi"/>
                              </w:rPr>
                              <w:t xml:space="preserve">I wanted to take a moment to thank you again for being such a wonderful client.  As a [REALTOR®/AGENT/BROKER], I work with many clients in many different capacities-but I want you to know that from both a professional and personal standpoint, it was truly a pleasure to serve you! </w:t>
                            </w:r>
                          </w:p>
                          <w:p w:rsidR="00E053BB" w:rsidRPr="00E053BB" w:rsidRDefault="00E053BB" w:rsidP="00E053B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E053BB" w:rsidRPr="00E053BB" w:rsidRDefault="00E053BB" w:rsidP="00E053B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E053BB">
                              <w:rPr>
                                <w:rFonts w:asciiTheme="minorHAnsi" w:hAnsiTheme="minorHAnsi" w:cstheme="minorHAnsi"/>
                              </w:rPr>
                              <w:t xml:space="preserve">I have enjoyed this experience so much-from getting to know you, to helping you throughout the course of the buying process, to completing the sale.  It has truly been an honor and a joy to work with you. </w:t>
                            </w:r>
                          </w:p>
                          <w:p w:rsidR="00E053BB" w:rsidRPr="00E053BB" w:rsidRDefault="00E053BB" w:rsidP="00E053B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E053BB" w:rsidRPr="00E053BB" w:rsidRDefault="00E053BB" w:rsidP="00E053B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E053BB">
                              <w:rPr>
                                <w:rFonts w:asciiTheme="minorHAnsi" w:hAnsiTheme="minorHAnsi" w:cstheme="minorHAnsi"/>
                              </w:rPr>
                              <w:t xml:space="preserve">Thank you again for your business, and I hope that you and your family enjoy many wonderful memories in your new home. </w:t>
                            </w:r>
                          </w:p>
                          <w:p w:rsidR="00E053BB" w:rsidRPr="00E053BB" w:rsidRDefault="00E053BB" w:rsidP="00E053B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E053BB" w:rsidRPr="00E053BB" w:rsidRDefault="00E053BB" w:rsidP="00E053B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E053BB">
                              <w:rPr>
                                <w:rFonts w:asciiTheme="minorHAnsi" w:hAnsiTheme="minorHAnsi" w:cstheme="minorHAnsi"/>
                              </w:rPr>
                              <w:t xml:space="preserve">Should you need anything else, please know that I am always here for you! Call me at any time at [PHONE].  </w:t>
                            </w:r>
                          </w:p>
                          <w:p w:rsidR="00E053BB" w:rsidRPr="00E053BB" w:rsidRDefault="00E053BB" w:rsidP="00E053B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1E3352" w:rsidRPr="004C7D9D" w:rsidRDefault="00E053BB" w:rsidP="00E053B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E053BB">
                              <w:rPr>
                                <w:rFonts w:asciiTheme="minorHAnsi" w:hAnsiTheme="minorHAnsi" w:cstheme="minorHAnsi"/>
                              </w:rPr>
                              <w:t>I would also appreciate the opportunity to work with any of your family, friends and associates who may be looking for a home in the future.  Please let them know I am here to help.</w:t>
                            </w:r>
                            <w:bookmarkEnd w:id="0"/>
                            <w:r w:rsidR="00FC611B">
                              <w:rPr>
                                <w:rFonts w:ascii="Verdana" w:hAnsi="Verdana" w:cs="Verdana"/>
                              </w:rPr>
                              <w:br/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75pt;width:468pt;height:8in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" stroked="f">
                <v:textbox>
                  <w:txbxContent>
                    <w:p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:rsidR="004C7D9D" w:rsidRPr="00FC611B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E053BB" w:rsidRPr="00E053BB" w:rsidRDefault="00E053BB" w:rsidP="00E053B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bookmarkStart w:id="1" w:name="_GoBack"/>
                      <w:r w:rsidRPr="00E053BB">
                        <w:rPr>
                          <w:rFonts w:asciiTheme="minorHAnsi" w:hAnsiTheme="minorHAnsi" w:cstheme="minorHAnsi"/>
                        </w:rPr>
                        <w:t xml:space="preserve">I wanted to take a moment to thank you again for being such a wonderful client.  As a [REALTOR®/AGENT/BROKER], I work with many clients in many different capacities-but I want you to know that from both a professional and personal standpoint, it was truly a pleasure to serve you! </w:t>
                      </w:r>
                    </w:p>
                    <w:p w:rsidR="00E053BB" w:rsidRPr="00E053BB" w:rsidRDefault="00E053BB" w:rsidP="00E053B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E053BB" w:rsidRPr="00E053BB" w:rsidRDefault="00E053BB" w:rsidP="00E053B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E053BB">
                        <w:rPr>
                          <w:rFonts w:asciiTheme="minorHAnsi" w:hAnsiTheme="minorHAnsi" w:cstheme="minorHAnsi"/>
                        </w:rPr>
                        <w:t xml:space="preserve">I have enjoyed this experience so much-from getting to know you, to helping you throughout the course of the buying process, to completing the sale.  It has truly been an honor and a joy to work with you. </w:t>
                      </w:r>
                    </w:p>
                    <w:p w:rsidR="00E053BB" w:rsidRPr="00E053BB" w:rsidRDefault="00E053BB" w:rsidP="00E053B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E053BB" w:rsidRPr="00E053BB" w:rsidRDefault="00E053BB" w:rsidP="00E053B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E053BB">
                        <w:rPr>
                          <w:rFonts w:asciiTheme="minorHAnsi" w:hAnsiTheme="minorHAnsi" w:cstheme="minorHAnsi"/>
                        </w:rPr>
                        <w:t xml:space="preserve">Thank you again for your business, and I hope that you and your family enjoy many wonderful memories in your new home. </w:t>
                      </w:r>
                    </w:p>
                    <w:p w:rsidR="00E053BB" w:rsidRPr="00E053BB" w:rsidRDefault="00E053BB" w:rsidP="00E053B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E053BB" w:rsidRPr="00E053BB" w:rsidRDefault="00E053BB" w:rsidP="00E053B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E053BB">
                        <w:rPr>
                          <w:rFonts w:asciiTheme="minorHAnsi" w:hAnsiTheme="minorHAnsi" w:cstheme="minorHAnsi"/>
                        </w:rPr>
                        <w:t xml:space="preserve">Should you need anything else, please know that I am always here for you! Call me at any time at [PHONE].  </w:t>
                      </w:r>
                    </w:p>
                    <w:p w:rsidR="00E053BB" w:rsidRPr="00E053BB" w:rsidRDefault="00E053BB" w:rsidP="00E053B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1E3352" w:rsidRPr="004C7D9D" w:rsidRDefault="00E053BB" w:rsidP="00E053B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E053BB">
                        <w:rPr>
                          <w:rFonts w:asciiTheme="minorHAnsi" w:hAnsiTheme="minorHAnsi" w:cstheme="minorHAnsi"/>
                        </w:rPr>
                        <w:t>I would also appreciate the opportunity to work with any of your family, friends and associates who may be looking for a home in the future.  Please let them know I am here to help.</w:t>
                      </w:r>
                      <w:bookmarkEnd w:id="1"/>
                      <w:r w:rsidR="00FC611B">
                        <w:rPr>
                          <w:rFonts w:ascii="Verdana" w:hAnsi="Verdana" w:cs="Verdana"/>
                        </w:rPr>
                        <w:br/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75FD" w:rsidRDefault="005775FD" w:rsidP="00C45210">
      <w:pPr>
        <w:spacing w:after="0" w:line="240" w:lineRule="auto"/>
      </w:pPr>
      <w:r>
        <w:separator/>
      </w:r>
    </w:p>
  </w:endnote>
  <w:endnote w:type="continuationSeparator" w:id="0">
    <w:p w:rsidR="005775FD" w:rsidRDefault="005775FD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3396" w:rsidRPr="00C45210" w:rsidRDefault="00753396">
    <w:pPr>
      <w:pStyle w:val="Footer"/>
      <w:rPr>
        <w:sz w:val="20"/>
        <w:szCs w:val="20"/>
      </w:rPr>
    </w:pPr>
    <w:r w:rsidRPr="00C45210">
      <w:rPr>
        <w:sz w:val="20"/>
        <w:szCs w:val="20"/>
      </w:rPr>
      <w:t>P.O. Box 890472  |  Houston, TX  77259  |  O:  832-868-6091  |  F:  832-487-1715  |  EntourageRealto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75FD" w:rsidRDefault="005775FD" w:rsidP="00C45210">
      <w:pPr>
        <w:spacing w:after="0" w:line="240" w:lineRule="auto"/>
      </w:pPr>
      <w:r>
        <w:separator/>
      </w:r>
    </w:p>
  </w:footnote>
  <w:footnote w:type="continuationSeparator" w:id="0">
    <w:p w:rsidR="005775FD" w:rsidRDefault="005775FD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3396" w:rsidRDefault="0051726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304800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sNaAECplJgsAAAA"/>
  </w:docVars>
  <w:rsids>
    <w:rsidRoot w:val="00C45210"/>
    <w:rsid w:val="00007044"/>
    <w:rsid w:val="000143F4"/>
    <w:rsid w:val="000A175A"/>
    <w:rsid w:val="0015622A"/>
    <w:rsid w:val="001D2601"/>
    <w:rsid w:val="001E006A"/>
    <w:rsid w:val="001E3352"/>
    <w:rsid w:val="00250F04"/>
    <w:rsid w:val="002C5183"/>
    <w:rsid w:val="003C3A62"/>
    <w:rsid w:val="00453B32"/>
    <w:rsid w:val="004C7D9D"/>
    <w:rsid w:val="0051726E"/>
    <w:rsid w:val="005775FD"/>
    <w:rsid w:val="00584B59"/>
    <w:rsid w:val="00611788"/>
    <w:rsid w:val="00670015"/>
    <w:rsid w:val="006734EB"/>
    <w:rsid w:val="00682745"/>
    <w:rsid w:val="00702F06"/>
    <w:rsid w:val="00753396"/>
    <w:rsid w:val="007C47E0"/>
    <w:rsid w:val="00833975"/>
    <w:rsid w:val="00861057"/>
    <w:rsid w:val="00885749"/>
    <w:rsid w:val="008A2611"/>
    <w:rsid w:val="00902B72"/>
    <w:rsid w:val="009861B2"/>
    <w:rsid w:val="009D7E74"/>
    <w:rsid w:val="00A536D9"/>
    <w:rsid w:val="00A574CE"/>
    <w:rsid w:val="00A6506C"/>
    <w:rsid w:val="00AA69A3"/>
    <w:rsid w:val="00AC5B40"/>
    <w:rsid w:val="00AD0682"/>
    <w:rsid w:val="00AD47E8"/>
    <w:rsid w:val="00B22414"/>
    <w:rsid w:val="00B42E00"/>
    <w:rsid w:val="00C1430A"/>
    <w:rsid w:val="00C45210"/>
    <w:rsid w:val="00C7219D"/>
    <w:rsid w:val="00CA77A9"/>
    <w:rsid w:val="00CF34D8"/>
    <w:rsid w:val="00E053BB"/>
    <w:rsid w:val="00E42718"/>
    <w:rsid w:val="00E92566"/>
    <w:rsid w:val="00E92DC4"/>
    <w:rsid w:val="00F37345"/>
    <w:rsid w:val="00F6598B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B7ACCD2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7-02-19T13:04:00Z</dcterms:created>
  <dcterms:modified xsi:type="dcterms:W3CDTF">2017-02-19T13:04:00Z</dcterms:modified>
</cp:coreProperties>
</file>